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1F530" w14:textId="77777777" w:rsidR="009344FF" w:rsidRPr="001E0DC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E0DC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14:paraId="2CD3DF21" w14:textId="77777777" w:rsidR="001E0DCE" w:rsidRPr="001E0DCE" w:rsidRDefault="001E0DCE" w:rsidP="009344FF">
      <w:pPr>
        <w:rPr>
          <w:rFonts w:ascii="Arial" w:hAnsi="Arial" w:cs="Arial"/>
          <w:sz w:val="20"/>
          <w:szCs w:val="20"/>
        </w:rPr>
      </w:pPr>
      <w:r w:rsidRPr="001E0DCE">
        <w:rPr>
          <w:rFonts w:ascii="Arial" w:hAnsi="Arial" w:cs="Arial"/>
          <w:sz w:val="20"/>
          <w:szCs w:val="20"/>
        </w:rPr>
        <w:t>it is accepted</w:t>
      </w:r>
    </w:p>
    <w:p w14:paraId="0835403A" w14:textId="255AF0C8" w:rsidR="00000000" w:rsidRPr="001E0DC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E0DC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14:paraId="7DEDB434" w14:textId="361E5F1B" w:rsidR="008A6A61" w:rsidRPr="001E0DCE" w:rsidRDefault="001E0DCE" w:rsidP="001E0DCE">
      <w:pPr>
        <w:rPr>
          <w:rFonts w:ascii="Arial" w:hAnsi="Arial" w:cs="Arial"/>
          <w:sz w:val="20"/>
          <w:szCs w:val="20"/>
        </w:rPr>
      </w:pPr>
      <w:r w:rsidRPr="001E0DCE">
        <w:rPr>
          <w:rFonts w:ascii="Arial" w:hAnsi="Arial" w:cs="Arial"/>
          <w:sz w:val="20"/>
          <w:szCs w:val="20"/>
        </w:rPr>
        <w:t>Dr. Gonzalo Emiliano Aranda Abreu</w:t>
      </w:r>
      <w:r w:rsidRPr="001E0DC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E0DCE">
        <w:rPr>
          <w:rFonts w:ascii="Arial" w:hAnsi="Arial" w:cs="Arial"/>
          <w:sz w:val="20"/>
          <w:szCs w:val="20"/>
        </w:rPr>
        <w:t>Veracruzana</w:t>
      </w:r>
      <w:proofErr w:type="spellEnd"/>
      <w:r w:rsidRPr="001E0DCE">
        <w:rPr>
          <w:rFonts w:ascii="Arial" w:hAnsi="Arial" w:cs="Arial"/>
          <w:sz w:val="20"/>
          <w:szCs w:val="20"/>
        </w:rPr>
        <w:t xml:space="preserve"> University, Mexico</w:t>
      </w:r>
    </w:p>
    <w:sectPr w:rsidR="008A6A61" w:rsidRPr="001E0D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wNDQyNTI2NjK0NDVW0lEKTi0uzszPAykwrAUAwothvSwAAAA="/>
  </w:docVars>
  <w:rsids>
    <w:rsidRoot w:val="00A72896"/>
    <w:rsid w:val="001E0DCE"/>
    <w:rsid w:val="002C0B2C"/>
    <w:rsid w:val="008A6A61"/>
    <w:rsid w:val="009344FF"/>
    <w:rsid w:val="009F328F"/>
    <w:rsid w:val="00A72896"/>
    <w:rsid w:val="00B97D3C"/>
    <w:rsid w:val="00BB728F"/>
    <w:rsid w:val="00D91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23701"/>
  <w15:docId w15:val="{82254288-2D3E-4DF0-B089-50ED31DCE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681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Editor Acc 101</cp:lastModifiedBy>
  <cp:revision>6</cp:revision>
  <dcterms:created xsi:type="dcterms:W3CDTF">2025-02-19T08:37:00Z</dcterms:created>
  <dcterms:modified xsi:type="dcterms:W3CDTF">2026-05-29T04:25:00Z</dcterms:modified>
</cp:coreProperties>
</file>